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fff332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7581d37e-d848-44be-a36e-bc94798224d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30:06Z</dcterms:created>
  <dcterms:modified xsi:type="dcterms:W3CDTF">2023-07-03T19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